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5" w:name="cover-letter"/>
    <w:p>
      <w:pPr>
        <w:pStyle w:val="Heading1"/>
      </w:pPr>
      <w:r>
        <w:t xml:space="preserve">Cover Letter</w:t>
      </w:r>
    </w:p>
    <w:p>
      <w:pPr>
        <w:pStyle w:val="FirstParagraph"/>
      </w:pPr>
      <w:r>
        <w:t xml:space="preserve">Dear [Hiring Manager's Name or "Team de Recursos Humanos"],</w:t>
      </w:r>
    </w:p>
    <w:p>
      <w:pPr>
        <w:pStyle w:val="BodyText"/>
      </w:pPr>
      <w:r>
        <w:t xml:space="preserve">It is with great enthusiasm and professional dedication that I submit my application for the Dentist position at your esteemed clinic in Medellín, Colombia. As a highly qualified dental professional with over [X years] of experience in comprehensive oral care, I am eager to contribute my expertise, passion for patient-centered care, and commitment to excellence to your practice. Medellín's reputation as a vibrant hub of innovation and culture in Colombia has long inspired me to pursue opportunities here, and I am particularly excited about the possibility of joining your team in this dynamic city.</w:t>
      </w:r>
    </w:p>
    <w:p>
      <w:pPr>
        <w:pStyle w:val="BodyText"/>
      </w:pPr>
      <w:r>
        <w:t xml:space="preserve">My journey as a Dentist began with rigorous academic training at [University Name], where I graduated with honors in Dental Surgery. This foundation was further strengthened through hands-on clinical experience in diverse settings, including private practices, community health centers, and international dental missions. Throughout my career, I have developed a strong specialization in [e.g., restorative dentistry, cosmetic procedures, pediatric dentistry], with a focus on delivering personalized treatment plans that prioritize both functional and aesthetic outcomes. My ability to blend technical precision with empathetic communication has consistently earned me the trust of patients and collaboration from peers.</w:t>
      </w:r>
    </w:p>
    <w:bookmarkStart w:id="20" w:name="why-colombia-medellín"/>
    <w:p>
      <w:pPr>
        <w:pStyle w:val="Heading2"/>
      </w:pPr>
      <w:r>
        <w:t xml:space="preserve">Why Colombia Medellín?</w:t>
      </w:r>
    </w:p>
    <w:p>
      <w:pPr>
        <w:pStyle w:val="FirstParagraph"/>
      </w:pPr>
      <w:r>
        <w:t xml:space="preserve">Colombia, and specifically Medellín, holds a unique place in my professional aspirations. Known for its progressive healthcare sector and growing reputation as a destination for medical tourism, Medellín offers an ideal environment to merge clinical excellence with cultural engagement. The city’s commitment to innovation in dentistry, coupled with its warm community spirit, aligns perfectly with my vision of providing high-quality care while fostering meaningful connections with patients. I am particularly drawn to the opportunity to contribute to a practice that values [mention specific values from the clinic’s website or mission statement, e.g., "integrating advanced technology with compassionate care" or "expanding access to dental services in underserved areas"].</w:t>
      </w:r>
    </w:p>
    <w:bookmarkEnd w:id="20"/>
    <w:bookmarkStart w:id="21" w:name="professional-expertise-and-achievements"/>
    <w:p>
      <w:pPr>
        <w:pStyle w:val="Heading2"/>
      </w:pPr>
      <w:r>
        <w:t xml:space="preserve">Professional Expertise and Achievements</w:t>
      </w:r>
    </w:p>
    <w:p>
      <w:pPr>
        <w:pStyle w:val="FirstParagraph"/>
      </w:pPr>
      <w:r>
        <w:t xml:space="preserve">As a Dentist, I have consistently demonstrated a dedication to staying at the forefront of industry advancements. My proficiency in [specific skills, e.g., laser dentistry, orthodontic treatments, digital imaging] enables me to deliver precise diagnoses and efficient solutions. For instance, during my tenure at [previous clinic or institution], I led a project to implement a patient tracking system that improved appointment adherence by 30% and enhanced overall satisfaction scores. Additionally, I have been recognized for my work in [mention any awards, certifications, or community initiatives], which reflect my commitment to both clinical excellence and public health advocacy.</w:t>
      </w:r>
    </w:p>
    <w:p>
      <w:pPr>
        <w:pStyle w:val="BodyText"/>
      </w:pPr>
      <w:r>
        <w:t xml:space="preserve">My approach to dentistry is rooted in the belief that oral health is a cornerstone of overall well-being. In Medellín, where access to dental care can vary significantly across socioeconomic groups, I am motivated to bridge this gap by providing affordable, high-quality services that empower patients to take control of their health. I have experience working with diverse patient populations, including families, elderly individuals, and children, which has honed my ability to adapt communication styles and treatment plans to meet unique needs.</w:t>
      </w:r>
    </w:p>
    <w:bookmarkEnd w:id="21"/>
    <w:bookmarkStart w:id="22" w:name="Xe5ac69e996fb0e1d11c26a4bef07f38acffc640"/>
    <w:p>
      <w:pPr>
        <w:pStyle w:val="Heading2"/>
      </w:pPr>
      <w:r>
        <w:t xml:space="preserve">Adapting to the Colombian Dental Landscape</w:t>
      </w:r>
    </w:p>
    <w:p>
      <w:pPr>
        <w:pStyle w:val="FirstParagraph"/>
      </w:pPr>
      <w:r>
        <w:t xml:space="preserve">I understand that practicing as a Dentist in Colombia requires not only technical expertise but also cultural sensitivity and an understanding of local healthcare regulations. Medellín, in particular, is known for its blend of traditional and modern dental practices, and I am eager to collaborate with your team to integrate evidence-based methodologies with the community’s expectations. My fluency in [language, e.g., Spanish] ensures seamless communication with patients and colleagues, while my familiarity with Colombian healthcare protocols allows me to navigate administrative processes efficiently.</w:t>
      </w:r>
    </w:p>
    <w:p>
      <w:pPr>
        <w:pStyle w:val="BodyText"/>
      </w:pPr>
      <w:r>
        <w:t xml:space="preserve">Furthermore, I am keenly aware of the importance of continuing education in dentistry. I regularly attend workshops and conferences on topics such as [relevant areas], ensuring that my knowledge remains current. In Medellín, I aim to contribute to a culture of lifelong learning within your clinic, whether through mentoring junior professionals or participating in local dental associations like the [name of Colombian dental association, e.g., Colegio Colombiano de Odontología].</w:t>
      </w:r>
    </w:p>
    <w:bookmarkEnd w:id="22"/>
    <w:bookmarkStart w:id="23" w:name="personal-motivation-and-vision"/>
    <w:p>
      <w:pPr>
        <w:pStyle w:val="Heading2"/>
      </w:pPr>
      <w:r>
        <w:t xml:space="preserve">Personal Motivation and Vision</w:t>
      </w:r>
    </w:p>
    <w:p>
      <w:pPr>
        <w:pStyle w:val="FirstParagraph"/>
      </w:pPr>
      <w:r>
        <w:t xml:space="preserve">What sets me apart as a Dentist is my unwavering passion for transforming lives through oral health. In Medellín, I see an opportunity to make a lasting impact by combining my skills with the city’s vibrant energy. Whether it’s restoring a patient’s confidence with a smile or educating families on preventive care, I am driven by the belief that every individual deserves access to quality dental services. My goal is not only to excel in clinical practice but also to become an integral part of Medellín’s healthcare community, contributing to its growth and reputation as a leader in dental innovation.</w:t>
      </w:r>
    </w:p>
    <w:p>
      <w:pPr>
        <w:pStyle w:val="BodyText"/>
      </w:pPr>
      <w:r>
        <w:t xml:space="preserve">In addition to my professional goals, I am deeply inspired by Medellín’s rich cultural heritage and warm hospitality. The city’s commitment to sustainability, art, and community development resonates with my personal values. I am eager to immerse myself in this environment while supporting your clinic’s mission to provide exceptional care in a welcoming atmosphere.</w:t>
      </w:r>
    </w:p>
    <w:bookmarkEnd w:id="23"/>
    <w:bookmarkStart w:id="24" w:name="conclusion"/>
    <w:p>
      <w:pPr>
        <w:pStyle w:val="Heading2"/>
      </w:pPr>
      <w:r>
        <w:t xml:space="preserve">Conclusion</w:t>
      </w:r>
    </w:p>
    <w:p>
      <w:pPr>
        <w:pStyle w:val="FirstParagraph"/>
      </w:pPr>
      <w:r>
        <w:t xml:space="preserve">In conclusion, I am confident that my experience, skills, and enthusiasm for dentistry position me as an ideal candidate for the Dentist role at your clinic in Medellín. I am particularly excited about the prospect of contributing to a practice that values [specific value or goal mentioned earlier], and I am eager to bring my expertise to your team. Thank you for considering my application. I would be honored to discuss how my background aligns with your needs and how I can contribute to the continued success of your clinic in Colombia Medellín.</w:t>
      </w:r>
    </w:p>
    <w:p>
      <w:pPr>
        <w:pStyle w:val="BodyText"/>
      </w:pPr>
      <w:r>
        <w:t xml:space="preserve">Sincerely,</w:t>
      </w:r>
      <w:r>
        <w:br/>
      </w:r>
      <w:r>
        <w:t xml:space="preserve">[Your Full Name]</w:t>
      </w:r>
      <w:r>
        <w:br/>
      </w:r>
      <w:r>
        <w:t xml:space="preserve">[Contact Information: Email, Phone Number]</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Medellín, Colombia</dc:title>
  <dc:creator/>
  <cp:keywords/>
  <dcterms:created xsi:type="dcterms:W3CDTF">2026-07-23T22:19:34Z</dcterms:created>
  <dcterms:modified xsi:type="dcterms:W3CDTF">2026-07-23T22:19:34Z</dcterms:modified>
</cp:coreProperties>
</file>

<file path=docProps/custom.xml><?xml version="1.0" encoding="utf-8"?>
<Properties xmlns="http://schemas.openxmlformats.org/officeDocument/2006/custom-properties" xmlns:vt="http://schemas.openxmlformats.org/officeDocument/2006/docPropsVTypes"/>
</file>